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Your Full Name]</w:t>
      </w:r>
      <w:r>
        <w:br/>
      </w:r>
      <w:r>
        <w:t xml:space="preserve">[Your Address]</w:t>
      </w:r>
      <w:r>
        <w:br/>
      </w:r>
      <w:r>
        <w:t xml:space="preserve">Kampala, Ugand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I am writing to express my enthusiastic application for the Sales Executive Internship position at [Company Name] in Kampala, Uganda. As a highly motivated and results-oriented marketing graduate from Makerere University with specialized coursework in African market dynamics, I am eager to contribute my sales acumen and cultural understanding to your esteemed team. This</w:t>
      </w:r>
      <w:r>
        <w:t xml:space="preserve"> </w:t>
      </w:r>
      <w:r>
        <w:rPr>
          <w:bCs/>
          <w:b/>
        </w:rPr>
        <w:t xml:space="preserve">Internship Application Letter</w:t>
      </w:r>
      <w:r>
        <w:t xml:space="preserve"> </w:t>
      </w:r>
      <w:r>
        <w:t xml:space="preserve">represents not just an opportunity for professional growth, but a meaningful step toward becoming a value-driven sales professional within Uganda's vibrant business ecosystem.</w:t>
      </w:r>
    </w:p>
    <w:p>
      <w:pPr>
        <w:pStyle w:val="BodyText"/>
      </w:pPr>
      <w:r>
        <w:t xml:space="preserve">The dynamic commercial landscape of Kampala presents unparalleled opportunities for innovative sales strategies, and I am particularly drawn to [Company Name]'s reputation for driving sustainable growth across East Africa. Having grown up in the bustling markets of Kampala, I possess firsthand insight into local consumer behavior—from the street vendors of Nakasero to corporate clients in the central business district. My academic projects on Ugandan consumer psychology, including a research paper analyzing mobile money adoption patterns among Kampala's youth population, have equipped me with practical frameworks for connecting with diverse customer segments across Uganda Kampala.</w:t>
      </w:r>
    </w:p>
    <w:p>
      <w:pPr>
        <w:pStyle w:val="BodyText"/>
      </w:pPr>
      <w:r>
        <w:t xml:space="preserve">During my undergraduate studies, I spearheaded a campus-based sales initiative that increased revenue by 42% through targeted outreach to 30+ student organizations. This experience honed my ability to identify market gaps and craft persuasive value propositions—a skill directly transferable to the Ugandan context where trust-based relationships remain paramount. I've since developed proficiency in CRM systems (Salesforce and HubSpot), digital marketing tools, and data-driven sales forecasting, all while maintaining a deep understanding of Uganda's unique business culture where personal rapport precedes transactional success.</w:t>
      </w:r>
    </w:p>
    <w:p>
      <w:pPr>
        <w:pStyle w:val="BodyText"/>
      </w:pPr>
      <w:r>
        <w:t xml:space="preserve">What distinguishes my approach is my commitment to ethical sales practices aligned with Kampala's community-centric ethos. While interning at a Kampala-based agri-tech startup, I implemented a 'community first' sales model that prioritized farmer education over immediate commissions. This initiative not only boosted client retention by 35% but also earned recognition from the Uganda National Association of Manufacturers as 'Best Community-Engaged Sales Practice.' I understand that effective</w:t>
      </w:r>
      <w:r>
        <w:t xml:space="preserve"> </w:t>
      </w:r>
      <w:r>
        <w:rPr>
          <w:bCs/>
          <w:b/>
        </w:rPr>
        <w:t xml:space="preserve">Sales Executive</w:t>
      </w:r>
      <w:r>
        <w:t xml:space="preserve"> </w:t>
      </w:r>
      <w:r>
        <w:t xml:space="preserve">roles in Uganda Kampala require more than closing deals—they demand cultural intelligence, empathy, and a genuine investment in local prosperity.</w:t>
      </w:r>
    </w:p>
    <w:p>
      <w:pPr>
        <w:pStyle w:val="BodyText"/>
      </w:pPr>
      <w:r>
        <w:t xml:space="preserve">I am particularly impressed by [Company Name]'s recent expansion into Kampala's growing e-commerce sector. My proposal for integrating social commerce strategies with traditional sales channels (developed during my university entrepreneurship project) could provide immediate value as you navigate Uganda's evolving digital marketplace. Having assisted in local market research across Mukono, Jinja, and Kampala suburbs, I've identified untapped opportunities in the affordable electronics segment where your product portfolio shows strong alignment.</w:t>
      </w:r>
    </w:p>
    <w:p>
      <w:pPr>
        <w:pStyle w:val="BodyText"/>
      </w:pPr>
      <w:r>
        <w:t xml:space="preserve">My language skills further position me to excel in this role. While fluent in English and Luganda (with conversational Swahili), I actively engage with Uganda's linguistic diversity—knowing that a simple 'Nkuba' (thank you) in Runyankole or 'Sawa' (all good) in Lusoga can transform customer interactions. This cultural fluency allows me to build authentic connections across Kampala's multi-ethnic business environment, from the Kibuye market traders to corporate clients at Pearl Road offices.</w:t>
      </w:r>
    </w:p>
    <w:p>
      <w:pPr>
        <w:pStyle w:val="BodyText"/>
      </w:pPr>
      <w:r>
        <w:t xml:space="preserve">As I prepare for this critical stage in my career development, I am particularly drawn to your company's mentorship program for interns. Having researched [Company Name]'s internal training structure, I'm confident that under the guidance of your experienced sales leadership team in Kampala, I can rapidly evolve from a promising intern into a strategic asset. My goal is not merely to fulfill an</w:t>
      </w:r>
      <w:r>
        <w:t xml:space="preserve"> </w:t>
      </w:r>
      <w:r>
        <w:rPr>
          <w:bCs/>
          <w:b/>
        </w:rPr>
        <w:t xml:space="preserve">Internship Application Letter</w:t>
      </w:r>
      <w:r>
        <w:t xml:space="preserve"> </w:t>
      </w:r>
      <w:r>
        <w:t xml:space="preserve">requirement, but to become part of Uganda's next generation of ethical sales leaders who elevate entire communities through business.</w:t>
      </w:r>
    </w:p>
    <w:p>
      <w:pPr>
        <w:pStyle w:val="BodyText"/>
      </w:pPr>
      <w:r>
        <w:t xml:space="preserve">I would be honored to contribute my energy, analytical skills, and deep understanding of Kampala's commercial heartbeat to your team. I am prepared to start immediately and can commit to a minimum 6-month internship period as per standard Ugandan practices. I welcome the opportunity to discuss how my proactive approach aligns with [Company Name]'s sales objectives during an interview at your convenience.</w:t>
      </w:r>
    </w:p>
    <w:p>
      <w:pPr>
        <w:pStyle w:val="BodyText"/>
      </w:pPr>
      <w:r>
        <w:t xml:space="preserve">Thank you for considering my application. My resume, attached for your review, provides additional detail on my academic projects and field experience in Uganda Kampala's competitive market. I look forward to the possibility of contributing to your team's continued success in one of Africa's most exciting business hub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minimum requirement for the</w:t>
      </w:r>
      <w:r>
        <w:t xml:space="preserve"> </w:t>
      </w:r>
      <w:r>
        <w:rPr>
          <w:bCs/>
          <w:b/>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0T18:33:46Z</dcterms:created>
  <dcterms:modified xsi:type="dcterms:W3CDTF">2026-07-20T18:33:46Z</dcterms:modified>
</cp:coreProperties>
</file>

<file path=docProps/custom.xml><?xml version="1.0" encoding="utf-8"?>
<Properties xmlns="http://schemas.openxmlformats.org/officeDocument/2006/custom-properties" xmlns:vt="http://schemas.openxmlformats.org/officeDocument/2006/docPropsVTypes"/>
</file>